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25900" w14:textId="432D5ED5" w:rsidR="002B7FEC" w:rsidRPr="00C80BBE" w:rsidRDefault="0091753F" w:rsidP="0091753F">
      <w:pPr>
        <w:spacing w:after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3F94E2AC" wp14:editId="1D7D261B">
            <wp:extent cx="3714750" cy="1882046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570" cy="1908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D26D3" w14:textId="77777777" w:rsidR="002B7FEC" w:rsidRPr="002B7FEC" w:rsidRDefault="002B7FEC" w:rsidP="002B7FEC">
      <w:pPr>
        <w:spacing w:after="0"/>
        <w:rPr>
          <w:rFonts w:ascii="Arial" w:hAnsi="Arial" w:cs="Arial"/>
          <w:b/>
          <w:sz w:val="24"/>
          <w:szCs w:val="24"/>
        </w:rPr>
      </w:pPr>
    </w:p>
    <w:p w14:paraId="20EDF3F9" w14:textId="4A206C3A" w:rsidR="002B7FEC" w:rsidRPr="00C80BBE" w:rsidRDefault="00290078" w:rsidP="002B7FEC">
      <w:pPr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God of All People,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came as one of us to show how we belong to each other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served among us to show how we are to serve one another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You called us to follow you that we might build a better world together. </w:t>
      </w:r>
    </w:p>
    <w:p w14:paraId="3F55C9FC" w14:textId="6CE29ADE" w:rsidR="002B7FEC" w:rsidRPr="00C80BBE" w:rsidRDefault="00BF778B" w:rsidP="002B7FEC">
      <w:pPr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God of Wisdom and Compassion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,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>Renew our minds with your call to humble learning and service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Refresh our hearts with your call to equity and integrity of community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Reignite our spirits with your call to justice for our brothers and sisters.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</w: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God of Righteousness and Justice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,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Make us relentless as we examine the structures </w:t>
      </w:r>
      <w:r w:rsidR="00C80BBE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that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perpetuate inequity</w:t>
      </w:r>
      <w:r w:rsidR="002028B3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 xml:space="preserve"> 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>Make us humble as we lean in to listen and learn what we do not know</w:t>
      </w:r>
      <w:r w:rsidR="002028B3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.</w:t>
      </w:r>
      <w:r w:rsidR="002B7FEC"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br/>
        <w:t xml:space="preserve">Make of us steady allies and advocates, leveraging the strength of our shared ministry for the good of your people. </w:t>
      </w:r>
    </w:p>
    <w:p w14:paraId="6A7A2A04" w14:textId="5932A11C" w:rsidR="002B7FEC" w:rsidRPr="00C80BBE" w:rsidRDefault="002B7FEC" w:rsidP="002B7FEC">
      <w:pPr>
        <w:rPr>
          <w:rFonts w:ascii="Arial" w:hAnsi="Arial" w:cs="Arial"/>
          <w:sz w:val="28"/>
          <w:szCs w:val="28"/>
        </w:rPr>
      </w:pPr>
      <w:r w:rsidRPr="00C80BBE">
        <w:rPr>
          <w:rStyle w:val="A1"/>
          <w:rFonts w:ascii="Arial" w:hAnsi="Arial" w:cs="Arial"/>
          <w:b w:val="0"/>
          <w:bCs w:val="0"/>
          <w:color w:val="auto"/>
          <w:sz w:val="28"/>
          <w:szCs w:val="28"/>
        </w:rPr>
        <w:t>Amen.</w:t>
      </w:r>
    </w:p>
    <w:p w14:paraId="6BAACFBD" w14:textId="77777777" w:rsidR="002B7FEC" w:rsidRPr="002B7FEC" w:rsidRDefault="002B7FEC" w:rsidP="002B7FEC">
      <w:pPr>
        <w:tabs>
          <w:tab w:val="left" w:pos="216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5E25061" w14:textId="77777777" w:rsidR="00A220F4" w:rsidRPr="002B7FEC" w:rsidRDefault="0097741B">
      <w:pPr>
        <w:rPr>
          <w:rFonts w:ascii="Arial" w:hAnsi="Arial" w:cs="Arial"/>
          <w:sz w:val="24"/>
          <w:szCs w:val="24"/>
        </w:rPr>
      </w:pPr>
    </w:p>
    <w:sectPr w:rsidR="00A220F4" w:rsidRPr="002B7FEC" w:rsidSect="001D32AE">
      <w:headerReference w:type="default" r:id="rId7"/>
      <w:footerReference w:type="default" r:id="rId8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B6348" w14:textId="77777777" w:rsidR="0097741B" w:rsidRDefault="0097741B">
      <w:pPr>
        <w:spacing w:after="0" w:line="240" w:lineRule="auto"/>
      </w:pPr>
      <w:r>
        <w:separator/>
      </w:r>
    </w:p>
  </w:endnote>
  <w:endnote w:type="continuationSeparator" w:id="0">
    <w:p w14:paraId="6B472E35" w14:textId="77777777" w:rsidR="0097741B" w:rsidRDefault="00977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umin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6E652" w14:textId="77777777" w:rsidR="008C2E9D" w:rsidRDefault="002B7F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308B9A" wp14:editId="2C688044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33D583" w14:textId="77777777" w:rsidR="008C2E9D" w:rsidRPr="000C5DF7" w:rsidRDefault="002B7FEC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5"/>
                              <w:szCs w:val="15"/>
                            </w:rPr>
                            <w:t>©</w:t>
                          </w: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308B9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4B33D583" w14:textId="77777777" w:rsidR="008C2E9D" w:rsidRPr="000C5DF7" w:rsidRDefault="002B7FEC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5"/>
                        <w:szCs w:val="15"/>
                      </w:rPr>
                      <w:t>©</w:t>
                    </w: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D8CFE" w14:textId="77777777" w:rsidR="0097741B" w:rsidRDefault="0097741B">
      <w:pPr>
        <w:spacing w:after="0" w:line="240" w:lineRule="auto"/>
      </w:pPr>
      <w:r>
        <w:separator/>
      </w:r>
    </w:p>
  </w:footnote>
  <w:footnote w:type="continuationSeparator" w:id="0">
    <w:p w14:paraId="4A754C3D" w14:textId="77777777" w:rsidR="0097741B" w:rsidRDefault="00977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1719E" w14:textId="77777777" w:rsidR="009D3EB5" w:rsidRPr="00987483" w:rsidRDefault="002B7FEC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BB030A" wp14:editId="77707890">
              <wp:simplePos x="0" y="0"/>
              <wp:positionH relativeFrom="column">
                <wp:posOffset>1666875</wp:posOffset>
              </wp:positionH>
              <wp:positionV relativeFrom="paragraph">
                <wp:posOffset>60007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F08245" w14:textId="77777777" w:rsidR="00273E65" w:rsidRPr="001D32AE" w:rsidRDefault="002B7FEC" w:rsidP="00273E65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BB03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31.25pt;margin-top:47.25pt;width:360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C8/flt3wAAAAoBAAAPAAAAAAAAAAAA&#10;AAAAAMYEAABkcnMvZG93bnJldi54bWxQSwUGAAAAAAQABADzAAAA0gUAAAAA&#10;" filled="f" stroked="f">
              <v:textbox inset="0,0,0,0">
                <w:txbxContent>
                  <w:p w14:paraId="12F08245" w14:textId="77777777" w:rsidR="00273E65" w:rsidRPr="001D32AE" w:rsidRDefault="002B7FEC" w:rsidP="00273E65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30CE15AA" wp14:editId="6D21DD37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65392"/>
          <wp:effectExtent l="0" t="0" r="0" b="0"/>
          <wp:wrapNone/>
          <wp:docPr id="4" name="Picture 4" descr="Current Jobs:CHA Corp Branding:2016 Corporate Material Updates:2016_CHA_Program Templates:Assets:CHA-100_ProgramCov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5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rA0Nrc0NjI0NDBT0lEKTi0uzszPAykwrAUAU9qa5ywAAAA="/>
  </w:docVars>
  <w:rsids>
    <w:rsidRoot w:val="002B7FEC"/>
    <w:rsid w:val="00060319"/>
    <w:rsid w:val="002028B3"/>
    <w:rsid w:val="00290078"/>
    <w:rsid w:val="002B7FEC"/>
    <w:rsid w:val="00545DDE"/>
    <w:rsid w:val="00623F84"/>
    <w:rsid w:val="0091753F"/>
    <w:rsid w:val="00967B59"/>
    <w:rsid w:val="0097741B"/>
    <w:rsid w:val="00BF778B"/>
    <w:rsid w:val="00C80BBE"/>
    <w:rsid w:val="00F3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69298"/>
  <w15:chartTrackingRefBased/>
  <w15:docId w15:val="{6FEFCF0D-A372-417F-8BAE-12FD66B81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FE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FEC"/>
  </w:style>
  <w:style w:type="character" w:customStyle="1" w:styleId="A1">
    <w:name w:val="A1"/>
    <w:uiPriority w:val="99"/>
    <w:rsid w:val="002B7FEC"/>
    <w:rPr>
      <w:rFonts w:ascii="Acumin Pro" w:hAnsi="Acumin Pro" w:cs="Acumin Pro"/>
      <w:b/>
      <w:bCs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B7F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F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F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F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F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2</cp:revision>
  <dcterms:created xsi:type="dcterms:W3CDTF">2021-03-12T01:11:00Z</dcterms:created>
  <dcterms:modified xsi:type="dcterms:W3CDTF">2021-03-12T01:11:00Z</dcterms:modified>
</cp:coreProperties>
</file>